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295C" w:rsidRDefault="00AF75F7" w:rsidP="00AF75F7">
      <w:pPr>
        <w:pStyle w:val="NoSpacing"/>
        <w:rPr>
          <w:lang w:val="en-US"/>
        </w:rPr>
      </w:pPr>
      <w:bookmarkStart w:id="0" w:name="_GoBack"/>
      <w:r>
        <w:rPr>
          <w:lang w:val="en-US"/>
        </w:rPr>
        <w:t>Hi Joel,</w:t>
      </w:r>
    </w:p>
    <w:p w:rsidR="00AF75F7" w:rsidRDefault="00AF75F7" w:rsidP="00AF75F7">
      <w:pPr>
        <w:pStyle w:val="NoSpacing"/>
        <w:rPr>
          <w:lang w:val="en-US"/>
        </w:rPr>
      </w:pPr>
    </w:p>
    <w:p w:rsidR="00AF75F7" w:rsidRDefault="00897C89" w:rsidP="00AF75F7">
      <w:pPr>
        <w:pStyle w:val="NoSpacing"/>
        <w:rPr>
          <w:lang w:val="en-US"/>
        </w:rPr>
      </w:pPr>
      <w:r>
        <w:rPr>
          <w:lang w:val="en-US"/>
        </w:rPr>
        <w:t>I’m Dzung</w:t>
      </w:r>
      <w:r w:rsidR="00154107">
        <w:rPr>
          <w:lang w:val="en-US"/>
        </w:rPr>
        <w:t xml:space="preserve"> and tagged in this mail is Long, my fellow </w:t>
      </w:r>
      <w:proofErr w:type="spellStart"/>
      <w:r w:rsidR="00154107">
        <w:rPr>
          <w:lang w:val="en-US"/>
        </w:rPr>
        <w:t>orbitee</w:t>
      </w:r>
      <w:proofErr w:type="spellEnd"/>
      <w:r w:rsidR="00154107">
        <w:rPr>
          <w:lang w:val="en-US"/>
        </w:rPr>
        <w:t xml:space="preserve">, and we’re working with you on our Orbital project. I apologize for contacting a little late since we </w:t>
      </w:r>
      <w:proofErr w:type="gramStart"/>
      <w:r w:rsidR="00154107">
        <w:rPr>
          <w:lang w:val="en-US"/>
        </w:rPr>
        <w:t>have to</w:t>
      </w:r>
      <w:proofErr w:type="gramEnd"/>
      <w:r w:rsidR="00154107">
        <w:rPr>
          <w:lang w:val="en-US"/>
        </w:rPr>
        <w:t xml:space="preserve"> fly back and settle in Vietnam.</w:t>
      </w:r>
    </w:p>
    <w:p w:rsidR="00154107" w:rsidRDefault="00154107" w:rsidP="00AF75F7">
      <w:pPr>
        <w:pStyle w:val="NoSpacing"/>
        <w:rPr>
          <w:lang w:val="en-US"/>
        </w:rPr>
      </w:pPr>
    </w:p>
    <w:p w:rsidR="00154107" w:rsidRDefault="00154107" w:rsidP="00AF75F7">
      <w:pPr>
        <w:pStyle w:val="NoSpacing"/>
        <w:rPr>
          <w:lang w:val="en-US"/>
        </w:rPr>
      </w:pPr>
      <w:r>
        <w:rPr>
          <w:lang w:val="en-US"/>
        </w:rPr>
        <w:t>I’m writing you this mail to give you an overview o</w:t>
      </w:r>
      <w:r w:rsidR="001F3DC4">
        <w:rPr>
          <w:lang w:val="en-US"/>
        </w:rPr>
        <w:t>f</w:t>
      </w:r>
      <w:r>
        <w:rPr>
          <w:lang w:val="en-US"/>
        </w:rPr>
        <w:t xml:space="preserve"> our project and what we will be working on until the end of this month.</w:t>
      </w:r>
    </w:p>
    <w:p w:rsidR="00154107" w:rsidRDefault="00154107" w:rsidP="00AF75F7">
      <w:pPr>
        <w:pStyle w:val="NoSpacing"/>
        <w:rPr>
          <w:lang w:val="en-US"/>
        </w:rPr>
      </w:pPr>
    </w:p>
    <w:p w:rsidR="00154107" w:rsidRDefault="00154107" w:rsidP="00AF75F7">
      <w:pPr>
        <w:pStyle w:val="NoSpacing"/>
        <w:rPr>
          <w:lang w:val="en-US"/>
        </w:rPr>
      </w:pPr>
      <w:r>
        <w:rPr>
          <w:lang w:val="en-US"/>
        </w:rPr>
        <w:t xml:space="preserve">The inspiration </w:t>
      </w:r>
      <w:r w:rsidR="001F3DC4">
        <w:rPr>
          <w:lang w:val="en-US"/>
        </w:rPr>
        <w:t>for</w:t>
      </w:r>
      <w:r>
        <w:rPr>
          <w:lang w:val="en-US"/>
        </w:rPr>
        <w:t xml:space="preserve"> our project comes from two things: my not-so-fantastic encounter with coding, and an app called Duolingo. Basically</w:t>
      </w:r>
      <w:r w:rsidR="001F3DC4">
        <w:rPr>
          <w:lang w:val="en-US"/>
        </w:rPr>
        <w:t>,</w:t>
      </w:r>
      <w:r>
        <w:rPr>
          <w:lang w:val="en-US"/>
        </w:rPr>
        <w:t xml:space="preserve"> we’re planning on designing a platform for learning programming languages, aiming at beginners</w:t>
      </w:r>
      <w:r w:rsidR="001F3DC4">
        <w:rPr>
          <w:lang w:val="en-US"/>
        </w:rPr>
        <w:t xml:space="preserve"> with no prior experience. In addition to that, users can also test their abilities through dueling with other users, and they can also try and develop their own codes in a prototyping environment.</w:t>
      </w:r>
    </w:p>
    <w:p w:rsidR="001F3DC4" w:rsidRDefault="001F3DC4" w:rsidP="00AF75F7">
      <w:pPr>
        <w:pStyle w:val="NoSpacing"/>
        <w:rPr>
          <w:lang w:val="en-US"/>
        </w:rPr>
      </w:pPr>
    </w:p>
    <w:p w:rsidR="001F3DC4" w:rsidRDefault="001F3DC4" w:rsidP="00AF75F7">
      <w:pPr>
        <w:pStyle w:val="NoSpacing"/>
        <w:rPr>
          <w:lang w:val="en-US"/>
        </w:rPr>
      </w:pPr>
      <w:r>
        <w:rPr>
          <w:lang w:val="en-US"/>
        </w:rPr>
        <w:t>Some current information on the web app:</w:t>
      </w:r>
    </w:p>
    <w:p w:rsidR="001F3DC4" w:rsidRDefault="001F3DC4" w:rsidP="001F3DC4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Structure: 3 parts</w:t>
      </w:r>
    </w:p>
    <w:p w:rsidR="001F3DC4" w:rsidRDefault="001F3DC4" w:rsidP="001F3DC4">
      <w:pPr>
        <w:pStyle w:val="NoSpacing"/>
        <w:ind w:left="720"/>
        <w:rPr>
          <w:lang w:val="en-US"/>
        </w:rPr>
      </w:pPr>
      <w:r>
        <w:rPr>
          <w:lang w:val="en-US"/>
        </w:rPr>
        <w:t>+ Classroom: Studying and testing environment</w:t>
      </w:r>
    </w:p>
    <w:p w:rsidR="001F3DC4" w:rsidRDefault="001F3DC4" w:rsidP="001F3DC4">
      <w:pPr>
        <w:pStyle w:val="NoSpacing"/>
        <w:ind w:left="720"/>
        <w:rPr>
          <w:lang w:val="en-US"/>
        </w:rPr>
      </w:pPr>
      <w:r>
        <w:rPr>
          <w:lang w:val="en-US"/>
        </w:rPr>
        <w:t xml:space="preserve">+ Battlefield: </w:t>
      </w:r>
      <w:proofErr w:type="spellStart"/>
      <w:r>
        <w:rPr>
          <w:lang w:val="en-US"/>
        </w:rPr>
        <w:t>PvP</w:t>
      </w:r>
      <w:proofErr w:type="spellEnd"/>
      <w:r>
        <w:rPr>
          <w:lang w:val="en-US"/>
        </w:rPr>
        <w:t xml:space="preserve"> mode</w:t>
      </w:r>
    </w:p>
    <w:p w:rsidR="001F3DC4" w:rsidRDefault="001F3DC4" w:rsidP="001F3DC4">
      <w:pPr>
        <w:pStyle w:val="NoSpacing"/>
        <w:ind w:left="720"/>
        <w:rPr>
          <w:lang w:val="en-US"/>
        </w:rPr>
      </w:pPr>
      <w:r>
        <w:rPr>
          <w:lang w:val="en-US"/>
        </w:rPr>
        <w:t>+ Sandbox: Prototyping and playground for users</w:t>
      </w:r>
    </w:p>
    <w:p w:rsidR="001F3DC4" w:rsidRDefault="001F3DC4" w:rsidP="001F3DC4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Provided languages: C++, Java, Python</w:t>
      </w:r>
    </w:p>
    <w:p w:rsidR="001F3DC4" w:rsidRDefault="001F3DC4" w:rsidP="001F3DC4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Technical details:</w:t>
      </w:r>
    </w:p>
    <w:p w:rsidR="001F3DC4" w:rsidRDefault="001F3DC4" w:rsidP="001F3DC4">
      <w:pPr>
        <w:pStyle w:val="NoSpacing"/>
        <w:ind w:left="720"/>
        <w:rPr>
          <w:lang w:val="en-US"/>
        </w:rPr>
      </w:pPr>
      <w:r>
        <w:rPr>
          <w:lang w:val="en-US"/>
        </w:rPr>
        <w:t>+ Front-end (I’ll be working on this in June): HTML, CSS, Flask, JavaScript/</w:t>
      </w:r>
      <w:proofErr w:type="spellStart"/>
      <w:r>
        <w:rPr>
          <w:lang w:val="en-US"/>
        </w:rPr>
        <w:t>JQuery</w:t>
      </w:r>
      <w:proofErr w:type="spellEnd"/>
      <w:r>
        <w:rPr>
          <w:lang w:val="en-US"/>
        </w:rPr>
        <w:t xml:space="preserve"> (if needed)</w:t>
      </w:r>
    </w:p>
    <w:p w:rsidR="001F3DC4" w:rsidRDefault="001F3DC4" w:rsidP="001F3DC4">
      <w:pPr>
        <w:pStyle w:val="NoSpacing"/>
        <w:ind w:left="720"/>
        <w:rPr>
          <w:lang w:val="en-US"/>
        </w:rPr>
      </w:pPr>
      <w:r>
        <w:rPr>
          <w:lang w:val="en-US"/>
        </w:rPr>
        <w:t xml:space="preserve">+ Back-end (Long will be working on this </w:t>
      </w:r>
      <w:proofErr w:type="gramStart"/>
      <w:r>
        <w:rPr>
          <w:lang w:val="en-US"/>
        </w:rPr>
        <w:t>the majority of</w:t>
      </w:r>
      <w:proofErr w:type="gramEnd"/>
      <w:r>
        <w:rPr>
          <w:lang w:val="en-US"/>
        </w:rPr>
        <w:t xml:space="preserve"> the time): Python</w:t>
      </w:r>
    </w:p>
    <w:p w:rsidR="001F3DC4" w:rsidRDefault="001F3DC4" w:rsidP="001F3DC4">
      <w:pPr>
        <w:pStyle w:val="NoSpacing"/>
        <w:ind w:left="720"/>
        <w:rPr>
          <w:lang w:val="en-US"/>
        </w:rPr>
      </w:pPr>
      <w:r>
        <w:rPr>
          <w:lang w:val="en-US"/>
        </w:rPr>
        <w:t>+ Account authorization: Email, Google, Facebook</w:t>
      </w:r>
    </w:p>
    <w:p w:rsidR="001F3DC4" w:rsidRDefault="001F3DC4" w:rsidP="001F3DC4">
      <w:pPr>
        <w:pStyle w:val="NoSpacing"/>
        <w:ind w:left="720"/>
        <w:rPr>
          <w:lang w:val="en-US"/>
        </w:rPr>
      </w:pPr>
      <w:r>
        <w:rPr>
          <w:lang w:val="en-US"/>
        </w:rPr>
        <w:t>+ Deployment: Heroku</w:t>
      </w:r>
    </w:p>
    <w:p w:rsidR="001F3DC4" w:rsidRDefault="001F3DC4" w:rsidP="001F3DC4">
      <w:pPr>
        <w:pStyle w:val="NoSpacing"/>
        <w:rPr>
          <w:lang w:val="en-US"/>
        </w:rPr>
      </w:pPr>
    </w:p>
    <w:p w:rsidR="001F3DC4" w:rsidRDefault="001F3DC4" w:rsidP="001F3DC4">
      <w:pPr>
        <w:pStyle w:val="NoSpacing"/>
        <w:rPr>
          <w:lang w:val="en-US"/>
        </w:rPr>
      </w:pPr>
      <w:r>
        <w:rPr>
          <w:lang w:val="en-US"/>
        </w:rPr>
        <w:t>As of right now, Long is working on building a user database, and he’ll be working on the main logic behind the app soon, while I’ll be working on the contents (lessons, quizzes, tests) for the ‘Classroom.’</w:t>
      </w:r>
    </w:p>
    <w:p w:rsidR="001F3DC4" w:rsidRDefault="001F3DC4" w:rsidP="001F3DC4">
      <w:pPr>
        <w:pStyle w:val="NoSpacing"/>
        <w:rPr>
          <w:lang w:val="en-US"/>
        </w:rPr>
      </w:pPr>
    </w:p>
    <w:p w:rsidR="001F3DC4" w:rsidRDefault="001F3DC4" w:rsidP="001F3DC4">
      <w:pPr>
        <w:pStyle w:val="NoSpacing"/>
        <w:rPr>
          <w:lang w:val="en-US"/>
        </w:rPr>
      </w:pPr>
      <w:r>
        <w:rPr>
          <w:lang w:val="en-US"/>
        </w:rPr>
        <w:t>We haven’t decided on a date to discuss with you yet because of intern and family schedules clashing, but we’ll try to inform you 2 days before the actual contacting day. Until then, I’ll contact you through emails and Slack.</w:t>
      </w:r>
    </w:p>
    <w:p w:rsidR="001F3DC4" w:rsidRDefault="001F3DC4" w:rsidP="001F3DC4">
      <w:pPr>
        <w:pStyle w:val="NoSpacing"/>
        <w:rPr>
          <w:lang w:val="en-US"/>
        </w:rPr>
      </w:pPr>
    </w:p>
    <w:p w:rsidR="001F3DC4" w:rsidRDefault="001F3DC4" w:rsidP="001F3DC4">
      <w:pPr>
        <w:pStyle w:val="NoSpacing"/>
        <w:rPr>
          <w:lang w:val="en-US"/>
        </w:rPr>
      </w:pPr>
      <w:r>
        <w:rPr>
          <w:lang w:val="en-US"/>
        </w:rPr>
        <w:t>I look forward to discussing with you soon.</w:t>
      </w:r>
    </w:p>
    <w:p w:rsidR="001F3DC4" w:rsidRDefault="001F3DC4" w:rsidP="001F3DC4">
      <w:pPr>
        <w:pStyle w:val="NoSpacing"/>
        <w:rPr>
          <w:lang w:val="en-US"/>
        </w:rPr>
      </w:pPr>
    </w:p>
    <w:p w:rsidR="001F3DC4" w:rsidRDefault="001F3DC4" w:rsidP="001F3DC4">
      <w:pPr>
        <w:pStyle w:val="NoSpacing"/>
        <w:rPr>
          <w:lang w:val="en-US"/>
        </w:rPr>
      </w:pPr>
      <w:r>
        <w:rPr>
          <w:lang w:val="en-US"/>
        </w:rPr>
        <w:t>Regards,</w:t>
      </w:r>
    </w:p>
    <w:p w:rsidR="001F3DC4" w:rsidRDefault="001F3DC4" w:rsidP="001F3DC4">
      <w:pPr>
        <w:pStyle w:val="NoSpacing"/>
        <w:rPr>
          <w:lang w:val="en-US"/>
        </w:rPr>
      </w:pPr>
      <w:r>
        <w:rPr>
          <w:lang w:val="en-US"/>
        </w:rPr>
        <w:t>Pham The Dzung</w:t>
      </w:r>
    </w:p>
    <w:p w:rsidR="001F3DC4" w:rsidRPr="001F3DC4" w:rsidRDefault="001F3DC4" w:rsidP="001F3DC4">
      <w:pPr>
        <w:pStyle w:val="NoSpacing"/>
        <w:rPr>
          <w:i/>
          <w:lang w:val="en-US"/>
        </w:rPr>
      </w:pPr>
      <w:r>
        <w:rPr>
          <w:i/>
          <w:lang w:val="en-US"/>
        </w:rPr>
        <w:t>National University of Singapore, School of Computing</w:t>
      </w:r>
      <w:bookmarkEnd w:id="0"/>
    </w:p>
    <w:sectPr w:rsidR="001F3DC4" w:rsidRPr="001F3D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FC2059"/>
    <w:multiLevelType w:val="hybridMultilevel"/>
    <w:tmpl w:val="655602C4"/>
    <w:lvl w:ilvl="0" w:tplc="189EBE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1NLG0MDQ3t7QwtTRQ0lEKTi0uzszPAykwqgUAsHudLCwAAAA="/>
  </w:docVars>
  <w:rsids>
    <w:rsidRoot w:val="00AF75F7"/>
    <w:rsid w:val="00154107"/>
    <w:rsid w:val="001F3DC4"/>
    <w:rsid w:val="004054B5"/>
    <w:rsid w:val="007A2F47"/>
    <w:rsid w:val="00897C89"/>
    <w:rsid w:val="00AF75F7"/>
    <w:rsid w:val="00E83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430ED"/>
  <w15:chartTrackingRefBased/>
  <w15:docId w15:val="{4783E2B0-9EF3-4616-BB9C-47E57B144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75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The Dung</dc:creator>
  <cp:keywords/>
  <dc:description/>
  <cp:lastModifiedBy>Dung Pham</cp:lastModifiedBy>
  <cp:revision>2</cp:revision>
  <dcterms:created xsi:type="dcterms:W3CDTF">2019-05-17T19:29:00Z</dcterms:created>
  <dcterms:modified xsi:type="dcterms:W3CDTF">2019-05-18T17:06:00Z</dcterms:modified>
</cp:coreProperties>
</file>